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AB394C" w14:textId="4865EA7D" w:rsidR="004D4CB5" w:rsidRDefault="0055723B" w:rsidP="0055723B">
      <w:pPr>
        <w:spacing w:line="480" w:lineRule="auto"/>
        <w:jc w:val="both"/>
        <w:rPr>
          <w:lang w:val="pt-PT"/>
        </w:rPr>
      </w:pPr>
      <w:r w:rsidRPr="0055723B">
        <w:rPr>
          <w:lang w:val="pt-PT"/>
        </w:rPr>
        <w:t xml:space="preserve">Eu, que submeto este trabalho, estudante da UC LAPR5 do curso de Licenciatura em Engenharia Informática do Instituto Superior de Engenharia do Porto, declaro que não fiz plágio nem auto-plágio, pelo que o trabalho intitulado "Código fonte e Documentação - Sprint </w:t>
      </w:r>
      <w:r>
        <w:rPr>
          <w:lang w:val="pt-PT"/>
        </w:rPr>
        <w:t>D</w:t>
      </w:r>
      <w:r w:rsidRPr="0055723B">
        <w:rPr>
          <w:lang w:val="pt-PT"/>
        </w:rPr>
        <w:t>" é original e de minha autoria e co-autoria, não tendo sido usado previamente para qualquer outro fim. Mais declaro que todas as fontes usadas estão citadas, no texto e na bibliografia final, segundo as regras de referenciação anotadas na instituição.</w:t>
      </w:r>
    </w:p>
    <w:p w14:paraId="36CF63C2" w14:textId="58705BE1" w:rsidR="0055723B" w:rsidRDefault="0055723B" w:rsidP="0055723B">
      <w:pPr>
        <w:spacing w:line="480" w:lineRule="auto"/>
        <w:jc w:val="both"/>
        <w:rPr>
          <w:lang w:val="pt-PT"/>
        </w:rPr>
      </w:pPr>
      <w:r>
        <w:rPr>
          <w:lang w:val="pt-PT"/>
        </w:rPr>
        <w:t>João Pires, 1150455</w:t>
      </w:r>
      <w:r w:rsidR="0040429B">
        <w:rPr>
          <w:lang w:val="pt-PT"/>
        </w:rPr>
        <w:t>@isep.ipp.pt</w:t>
      </w:r>
    </w:p>
    <w:p w14:paraId="7DBEF508" w14:textId="051957C1" w:rsidR="0055723B" w:rsidRPr="0055723B" w:rsidRDefault="0055723B" w:rsidP="0055723B">
      <w:pPr>
        <w:spacing w:line="480" w:lineRule="auto"/>
        <w:jc w:val="both"/>
        <w:rPr>
          <w:lang w:val="pt-PT"/>
        </w:rPr>
      </w:pPr>
      <w:r>
        <w:rPr>
          <w:noProof/>
        </w:rPr>
        <w:drawing>
          <wp:inline distT="0" distB="0" distL="0" distR="0" wp14:anchorId="384829A8" wp14:editId="4372E1C1">
            <wp:extent cx="2486025" cy="40386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486025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723B" w:rsidRPr="005572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0tDAzMTUzszA2NDJS0lEKTi0uzszPAykwrAUAulEeAiwAAAA="/>
  </w:docVars>
  <w:rsids>
    <w:rsidRoot w:val="0055723B"/>
    <w:rsid w:val="0040429B"/>
    <w:rsid w:val="004D4CB5"/>
    <w:rsid w:val="00557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FD0FF"/>
  <w15:chartTrackingRefBased/>
  <w15:docId w15:val="{00724306-BA96-4090-BFB8-14B6EE812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985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82</Words>
  <Characters>469</Characters>
  <Application>Microsoft Office Word</Application>
  <DocSecurity>0</DocSecurity>
  <Lines>3</Lines>
  <Paragraphs>1</Paragraphs>
  <ScaleCrop>false</ScaleCrop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ão Mendes Pires</dc:creator>
  <cp:keywords/>
  <dc:description/>
  <cp:lastModifiedBy>João Mendes Pires</cp:lastModifiedBy>
  <cp:revision>2</cp:revision>
  <dcterms:created xsi:type="dcterms:W3CDTF">2021-01-23T23:37:00Z</dcterms:created>
  <dcterms:modified xsi:type="dcterms:W3CDTF">2021-01-23T23:48:00Z</dcterms:modified>
</cp:coreProperties>
</file>